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482621" w14:textId="1BC3C127" w:rsidR="000D24FC" w:rsidRDefault="000D24FC" w:rsidP="000D24FC">
      <w:pPr>
        <w:numPr>
          <w:ilvl w:val="0"/>
          <w:numId w:val="1"/>
        </w:numPr>
        <w:spacing w:before="100" w:beforeAutospacing="1" w:after="100" w:afterAutospacing="1"/>
        <w:rPr>
          <w:rFonts w:ascii="Arial" w:hAnsi="Arial" w:cs="Arial"/>
        </w:rPr>
      </w:pPr>
      <w:r w:rsidRPr="00E36748">
        <w:rPr>
          <w:rFonts w:ascii="Arial" w:hAnsi="Arial" w:cs="Arial"/>
          <w:b/>
        </w:rPr>
        <w:t>Graduate</w:t>
      </w:r>
      <w:r>
        <w:rPr>
          <w:rFonts w:ascii="Arial" w:hAnsi="Arial" w:cs="Arial"/>
          <w:b/>
        </w:rPr>
        <w:t>d</w:t>
      </w:r>
      <w:r w:rsidRPr="00E36748">
        <w:rPr>
          <w:rFonts w:ascii="Arial" w:hAnsi="Arial" w:cs="Arial"/>
          <w:b/>
        </w:rPr>
        <w:t xml:space="preserve"> in Medicine and Surgery</w:t>
      </w:r>
      <w:r>
        <w:rPr>
          <w:rFonts w:ascii="Arial" w:hAnsi="Arial" w:cs="Arial"/>
        </w:rPr>
        <w:t xml:space="preserve"> (University of Alcalá, Madrid, Spain). Date: 21/3/1989. </w:t>
      </w:r>
    </w:p>
    <w:p w14:paraId="1DEB9509" w14:textId="62F2E839" w:rsidR="000D24FC" w:rsidRDefault="000D24FC" w:rsidP="000D24FC">
      <w:pPr>
        <w:numPr>
          <w:ilvl w:val="0"/>
          <w:numId w:val="1"/>
        </w:numPr>
        <w:spacing w:before="100" w:beforeAutospacing="1" w:after="100" w:afterAutospacing="1"/>
        <w:rPr>
          <w:rFonts w:ascii="Arial" w:hAnsi="Arial" w:cs="Arial"/>
        </w:rPr>
      </w:pPr>
      <w:r w:rsidRPr="00E36748">
        <w:rPr>
          <w:rFonts w:ascii="Arial" w:hAnsi="Arial" w:cs="Arial"/>
          <w:b/>
        </w:rPr>
        <w:t xml:space="preserve">Doctor </w:t>
      </w:r>
      <w:r>
        <w:rPr>
          <w:rFonts w:ascii="Arial" w:hAnsi="Arial" w:cs="Arial"/>
          <w:b/>
        </w:rPr>
        <w:t>of Medicine (PhD</w:t>
      </w:r>
      <w:r w:rsidRPr="00E36748">
        <w:rPr>
          <w:rFonts w:ascii="Arial" w:hAnsi="Arial" w:cs="Arial"/>
          <w:b/>
        </w:rPr>
        <w:t>)</w:t>
      </w:r>
      <w:r>
        <w:rPr>
          <w:rFonts w:ascii="Arial" w:hAnsi="Arial" w:cs="Arial"/>
        </w:rPr>
        <w:t xml:space="preserve"> with qualification of "outstanding with hono</w:t>
      </w:r>
      <w:r>
        <w:rPr>
          <w:rFonts w:ascii="Arial" w:hAnsi="Arial" w:cs="Arial"/>
        </w:rPr>
        <w:t>u</w:t>
      </w:r>
      <w:r>
        <w:rPr>
          <w:rFonts w:ascii="Arial" w:hAnsi="Arial" w:cs="Arial"/>
        </w:rPr>
        <w:t>rs" (University of Alcalá, Madrid, Spain). Date: 23/2/1999. Thesis related to Quality of Services and Patient Satisfaction.</w:t>
      </w:r>
    </w:p>
    <w:p w14:paraId="71C133F6" w14:textId="77777777" w:rsidR="000D24FC" w:rsidRDefault="000D24FC" w:rsidP="000D24FC">
      <w:pPr>
        <w:numPr>
          <w:ilvl w:val="0"/>
          <w:numId w:val="1"/>
        </w:numPr>
        <w:spacing w:before="100" w:beforeAutospacing="1" w:after="100" w:afterAutospacing="1"/>
        <w:rPr>
          <w:rFonts w:ascii="Arial" w:hAnsi="Arial" w:cs="Arial"/>
        </w:rPr>
      </w:pPr>
      <w:r w:rsidRPr="00E36748">
        <w:rPr>
          <w:rFonts w:ascii="Arial" w:hAnsi="Arial" w:cs="Arial"/>
          <w:b/>
        </w:rPr>
        <w:t>Diploma of Public Health</w:t>
      </w:r>
      <w:r>
        <w:rPr>
          <w:rFonts w:ascii="Arial" w:hAnsi="Arial" w:cs="Arial"/>
        </w:rPr>
        <w:t xml:space="preserve"> (Spanish National School of Health, Valencia) Date: 15/4/2000. </w:t>
      </w:r>
    </w:p>
    <w:p w14:paraId="0E1BA320" w14:textId="77777777" w:rsidR="00CF3822" w:rsidRDefault="00CF3822"/>
    <w:sectPr w:rsidR="00CF38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DD24ED"/>
    <w:multiLevelType w:val="multilevel"/>
    <w:tmpl w:val="775CA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312824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Q1tzAwNDA2Mzc3tDBW0lEKTi0uzszPAykwrAUAHB18+CwAAAA="/>
  </w:docVars>
  <w:rsids>
    <w:rsidRoot w:val="000D24FC"/>
    <w:rsid w:val="000C7F9D"/>
    <w:rsid w:val="000D24FC"/>
    <w:rsid w:val="004A0E94"/>
    <w:rsid w:val="006B506F"/>
    <w:rsid w:val="00CF3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36A63"/>
  <w15:chartTrackingRefBased/>
  <w15:docId w15:val="{B6012ED5-DD5E-43D5-9135-BDACE256F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Helvetica" w:eastAsiaTheme="minorHAnsi" w:hAnsi="Helvetica" w:cstheme="minorBidi"/>
        <w:bCs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4FC"/>
    <w:pPr>
      <w:spacing w:after="0" w:line="240" w:lineRule="auto"/>
    </w:pPr>
    <w:rPr>
      <w:rFonts w:ascii="Times New Roman" w:eastAsia="Times New Roman" w:hAnsi="Times New Roman" w:cs="Times New Roman"/>
      <w:bCs w:val="0"/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24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24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24FC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24FC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24FC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24FC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24FC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24FC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24FC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24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24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24FC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24FC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24FC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24FC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24FC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24FC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24FC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D24F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24FC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D24FC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D24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D24F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D24F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D24F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24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24F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D24FC"/>
    <w:rPr>
      <w:b/>
      <w:bCs w:val="0"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20</Characters>
  <Application>Microsoft Office Word</Application>
  <DocSecurity>0</DocSecurity>
  <Lines>2</Lines>
  <Paragraphs>1</Paragraphs>
  <ScaleCrop>false</ScaleCrop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Retamal</dc:creator>
  <cp:keywords/>
  <dc:description/>
  <cp:lastModifiedBy>Antonio Retamal</cp:lastModifiedBy>
  <cp:revision>1</cp:revision>
  <dcterms:created xsi:type="dcterms:W3CDTF">2025-12-30T14:20:00Z</dcterms:created>
  <dcterms:modified xsi:type="dcterms:W3CDTF">2025-12-30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c7dd2c-804b-46f1-869d-3d8a1fa8d488</vt:lpwstr>
  </property>
</Properties>
</file>